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4B7E8" w14:textId="3AD1C0D8" w:rsidR="00D05E3D" w:rsidRDefault="00C74D8C" w:rsidP="00851287">
      <w:pPr>
        <w:spacing w:after="240" w:line="240" w:lineRule="auto"/>
        <w:rPr>
          <w:rFonts w:ascii="Arial" w:eastAsia="Times New Roman" w:hAnsi="Arial" w:cs="Arial"/>
          <w:b/>
          <w:bCs/>
          <w:color w:val="5E8BCE" w:themeColor="accent1"/>
          <w:sz w:val="48"/>
          <w:szCs w:val="48"/>
        </w:rPr>
      </w:pPr>
      <w:r>
        <w:rPr>
          <w:rFonts w:ascii="Arial" w:eastAsia="Times New Roman" w:hAnsi="Arial" w:cs="Arial"/>
          <w:b/>
          <w:bCs/>
          <w:color w:val="5E8BCE" w:themeColor="accent1"/>
          <w:sz w:val="48"/>
          <w:szCs w:val="48"/>
        </w:rPr>
        <w:t xml:space="preserve">Ashley’s </w:t>
      </w:r>
      <w:r w:rsidR="00D05E3D" w:rsidRPr="00D05E3D">
        <w:rPr>
          <w:rFonts w:ascii="Arial" w:eastAsia="Times New Roman" w:hAnsi="Arial" w:cs="Arial"/>
          <w:b/>
          <w:bCs/>
          <w:color w:val="5E8BCE" w:themeColor="accent1"/>
          <w:sz w:val="48"/>
          <w:szCs w:val="48"/>
        </w:rPr>
        <w:t>Vacation</w:t>
      </w:r>
      <w:r w:rsidR="00BC3322">
        <w:rPr>
          <w:rFonts w:ascii="Arial" w:eastAsia="Times New Roman" w:hAnsi="Arial" w:cs="Arial"/>
          <w:b/>
          <w:bCs/>
          <w:color w:val="5E8BCE" w:themeColor="accent1"/>
          <w:sz w:val="48"/>
          <w:szCs w:val="48"/>
        </w:rPr>
        <w:t xml:space="preserve"> &amp; Travel</w:t>
      </w:r>
      <w:r w:rsidR="00D05E3D" w:rsidRPr="00D05E3D">
        <w:rPr>
          <w:rFonts w:ascii="Arial" w:eastAsia="Times New Roman" w:hAnsi="Arial" w:cs="Arial"/>
          <w:b/>
          <w:bCs/>
          <w:color w:val="5E8BCE" w:themeColor="accent1"/>
          <w:sz w:val="48"/>
          <w:szCs w:val="48"/>
        </w:rPr>
        <w:t xml:space="preserve"> Packing </w:t>
      </w:r>
      <w:r w:rsidR="00CE17F3">
        <w:rPr>
          <w:rFonts w:ascii="Arial" w:eastAsia="Times New Roman" w:hAnsi="Arial" w:cs="Arial"/>
          <w:b/>
          <w:bCs/>
          <w:color w:val="5E8BCE" w:themeColor="accent1"/>
          <w:sz w:val="48"/>
          <w:szCs w:val="48"/>
        </w:rPr>
        <w:t>Checkl</w:t>
      </w:r>
      <w:r w:rsidR="00D05E3D" w:rsidRPr="00D05E3D">
        <w:rPr>
          <w:rFonts w:ascii="Arial" w:eastAsia="Times New Roman" w:hAnsi="Arial" w:cs="Arial"/>
          <w:b/>
          <w:bCs/>
          <w:color w:val="5E8BCE" w:themeColor="accent1"/>
          <w:sz w:val="48"/>
          <w:szCs w:val="48"/>
        </w:rPr>
        <w:t>ist</w:t>
      </w:r>
    </w:p>
    <w:tbl>
      <w:tblPr>
        <w:tblW w:w="5055" w:type="pct"/>
        <w:tblLayout w:type="fixed"/>
        <w:tblLook w:val="04A0" w:firstRow="1" w:lastRow="0" w:firstColumn="1" w:lastColumn="0" w:noHBand="0" w:noVBand="1"/>
      </w:tblPr>
      <w:tblGrid>
        <w:gridCol w:w="293"/>
        <w:gridCol w:w="2979"/>
        <w:gridCol w:w="277"/>
        <w:gridCol w:w="307"/>
        <w:gridCol w:w="3318"/>
        <w:gridCol w:w="243"/>
        <w:gridCol w:w="290"/>
        <w:gridCol w:w="3212"/>
      </w:tblGrid>
      <w:tr w:rsidR="00744E97" w:rsidRPr="00744E97" w14:paraId="76489B14" w14:textId="77777777" w:rsidTr="00975E44">
        <w:trPr>
          <w:trHeight w:val="246"/>
        </w:trPr>
        <w:tc>
          <w:tcPr>
            <w:tcW w:w="3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7F5" w:themeFill="accent1" w:themeFillTint="33"/>
            <w:noWrap/>
            <w:vAlign w:val="center"/>
            <w:hideMark/>
          </w:tcPr>
          <w:p w14:paraId="5D300E67" w14:textId="77777777" w:rsidR="00D05E3D" w:rsidRPr="00D05E3D" w:rsidRDefault="00D05E3D" w:rsidP="00C71EBE">
            <w:pPr>
              <w:spacing w:after="0" w:line="240" w:lineRule="auto"/>
              <w:ind w:firstLineChars="100" w:firstLine="221"/>
              <w:rPr>
                <w:rFonts w:ascii="Arial" w:eastAsia="Times New Roman" w:hAnsi="Arial" w:cs="Arial"/>
                <w:b/>
                <w:bCs/>
                <w:color w:val="5E8BCE" w:themeColor="accent1"/>
                <w:szCs w:val="20"/>
              </w:rPr>
            </w:pPr>
            <w:r w:rsidRPr="00D05E3D">
              <w:rPr>
                <w:rFonts w:ascii="Arial" w:eastAsia="Times New Roman" w:hAnsi="Arial" w:cs="Arial"/>
                <w:b/>
                <w:bCs/>
                <w:color w:val="5E8BCE" w:themeColor="accent1"/>
                <w:szCs w:val="20"/>
              </w:rPr>
              <w:t>Clothing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57E6E" w14:textId="77777777" w:rsidR="00D05E3D" w:rsidRPr="00D05E3D" w:rsidRDefault="00D05E3D" w:rsidP="00C71EBE">
            <w:pPr>
              <w:spacing w:after="0"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5E8BCE" w:themeColor="accent1"/>
                <w:sz w:val="20"/>
                <w:szCs w:val="2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7F5" w:themeFill="accent1" w:themeFillTint="33"/>
            <w:noWrap/>
            <w:vAlign w:val="center"/>
            <w:hideMark/>
          </w:tcPr>
          <w:p w14:paraId="42F002D9" w14:textId="77777777" w:rsidR="00D05E3D" w:rsidRPr="00D05E3D" w:rsidRDefault="00D05E3D" w:rsidP="00C71EBE">
            <w:pPr>
              <w:spacing w:after="0" w:line="240" w:lineRule="auto"/>
              <w:ind w:firstLineChars="100" w:firstLine="221"/>
              <w:rPr>
                <w:rFonts w:ascii="Arial" w:eastAsia="Times New Roman" w:hAnsi="Arial" w:cs="Arial"/>
                <w:b/>
                <w:bCs/>
                <w:color w:val="5E8BCE" w:themeColor="accent1"/>
                <w:szCs w:val="20"/>
              </w:rPr>
            </w:pPr>
            <w:r w:rsidRPr="00D05E3D">
              <w:rPr>
                <w:rFonts w:ascii="Arial" w:eastAsia="Times New Roman" w:hAnsi="Arial" w:cs="Arial"/>
                <w:b/>
                <w:bCs/>
                <w:color w:val="5E8BCE" w:themeColor="accent1"/>
                <w:szCs w:val="20"/>
              </w:rPr>
              <w:t>Miscellaneous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A2437" w14:textId="77777777" w:rsidR="00D05E3D" w:rsidRPr="00D05E3D" w:rsidRDefault="00D05E3D" w:rsidP="00C71EBE">
            <w:pPr>
              <w:spacing w:after="0"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5E8BCE" w:themeColor="accent1"/>
                <w:sz w:val="20"/>
                <w:szCs w:val="20"/>
              </w:rPr>
            </w:pPr>
          </w:p>
        </w:tc>
        <w:tc>
          <w:tcPr>
            <w:tcW w:w="35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7F5" w:themeFill="accent1" w:themeFillTint="33"/>
            <w:noWrap/>
            <w:vAlign w:val="center"/>
            <w:hideMark/>
          </w:tcPr>
          <w:p w14:paraId="763BFC3D" w14:textId="77777777" w:rsidR="00D05E3D" w:rsidRPr="00D05E3D" w:rsidRDefault="00D05E3D" w:rsidP="00C71EBE">
            <w:pPr>
              <w:spacing w:after="0" w:line="240" w:lineRule="auto"/>
              <w:ind w:firstLineChars="100" w:firstLine="221"/>
              <w:rPr>
                <w:rFonts w:ascii="Arial" w:eastAsia="Times New Roman" w:hAnsi="Arial" w:cs="Arial"/>
                <w:b/>
                <w:bCs/>
                <w:color w:val="5E8BCE" w:themeColor="accent1"/>
                <w:szCs w:val="20"/>
              </w:rPr>
            </w:pPr>
            <w:r w:rsidRPr="00D05E3D">
              <w:rPr>
                <w:rFonts w:ascii="Arial" w:eastAsia="Times New Roman" w:hAnsi="Arial" w:cs="Arial"/>
                <w:b/>
                <w:bCs/>
                <w:color w:val="5E8BCE" w:themeColor="accent1"/>
                <w:szCs w:val="20"/>
              </w:rPr>
              <w:t>Money</w:t>
            </w:r>
          </w:p>
        </w:tc>
      </w:tr>
      <w:tr w:rsidR="00744E97" w:rsidRPr="00744E97" w14:paraId="4BA87D11" w14:textId="77777777" w:rsidTr="00975E44">
        <w:trPr>
          <w:trHeight w:val="246"/>
        </w:trPr>
        <w:tc>
          <w:tcPr>
            <w:tcW w:w="2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A725642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415E3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Casual shirts/T-shirt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8A597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9E58312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2350F" w14:textId="77777777" w:rsidR="00D05E3D" w:rsidRPr="00D05E3D" w:rsidRDefault="00D05E3D" w:rsidP="00F740D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Sunglasses</w:t>
            </w:r>
            <w:r w:rsidR="0014385E">
              <w:rPr>
                <w:rFonts w:ascii="Arial" w:eastAsia="Times New Roman" w:hAnsi="Arial" w:cs="Arial"/>
                <w:sz w:val="20"/>
                <w:szCs w:val="20"/>
              </w:rPr>
              <w:t xml:space="preserve"> – 2 </w:t>
            </w:r>
            <w:r w:rsidR="00F740D9">
              <w:rPr>
                <w:rFonts w:ascii="Arial" w:eastAsia="Times New Roman" w:hAnsi="Arial" w:cs="Arial"/>
                <w:sz w:val="20"/>
                <w:szCs w:val="20"/>
              </w:rPr>
              <w:t>pairs</w:t>
            </w:r>
            <w:r w:rsidR="0014385E">
              <w:rPr>
                <w:rFonts w:ascii="Arial" w:eastAsia="Times New Roman" w:hAnsi="Arial" w:cs="Arial"/>
                <w:sz w:val="20"/>
                <w:szCs w:val="20"/>
              </w:rPr>
              <w:t xml:space="preserve"> plus case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A7377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02CC6F2E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1EE1B" w14:textId="77777777" w:rsidR="00D05E3D" w:rsidRPr="00D05E3D" w:rsidRDefault="0046052F" w:rsidP="0046052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RFID </w:t>
            </w:r>
            <w:r w:rsidR="00D05E3D" w:rsidRPr="00D05E3D">
              <w:rPr>
                <w:rFonts w:ascii="Arial" w:eastAsia="Times New Roman" w:hAnsi="Arial" w:cs="Arial"/>
                <w:sz w:val="20"/>
                <w:szCs w:val="20"/>
              </w:rPr>
              <w:t>Wallet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&amp; Phone </w:t>
            </w:r>
            <w:r w:rsidR="00D05E3D" w:rsidRPr="00D05E3D">
              <w:rPr>
                <w:rFonts w:ascii="Arial" w:eastAsia="Times New Roman" w:hAnsi="Arial" w:cs="Arial"/>
                <w:sz w:val="20"/>
                <w:szCs w:val="20"/>
              </w:rPr>
              <w:t>Purse</w:t>
            </w:r>
          </w:p>
        </w:tc>
      </w:tr>
      <w:tr w:rsidR="00744E97" w:rsidRPr="00744E97" w14:paraId="6C0784A4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9D2DE4E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703BE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Casual pants/Short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76CB6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A22500A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58C3E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Watch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1DCB1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4B3C7F04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19B16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Credit card</w:t>
            </w:r>
            <w:r w:rsidR="005E111E">
              <w:rPr>
                <w:rFonts w:ascii="Arial" w:eastAsia="Times New Roman" w:hAnsi="Arial" w:cs="Arial"/>
                <w:sz w:val="20"/>
                <w:szCs w:val="20"/>
              </w:rPr>
              <w:t>s - 3</w:t>
            </w:r>
          </w:p>
        </w:tc>
      </w:tr>
      <w:tr w:rsidR="00744E97" w:rsidRPr="00744E97" w14:paraId="758211F5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77865E9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A8FDB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Dress shirts/Dress pant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DBA46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AFFD09E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3184A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Umbrella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78F06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E369F3E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7D1A3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Cash</w:t>
            </w:r>
            <w:r w:rsidR="0046052F">
              <w:rPr>
                <w:rFonts w:ascii="Arial" w:eastAsia="Times New Roman" w:hAnsi="Arial" w:cs="Arial"/>
                <w:sz w:val="20"/>
                <w:szCs w:val="20"/>
              </w:rPr>
              <w:t xml:space="preserve"> – US, GBP, EURO</w:t>
            </w:r>
          </w:p>
        </w:tc>
      </w:tr>
      <w:tr w:rsidR="00744E97" w:rsidRPr="00744E97" w14:paraId="79895647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9F7E99B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9993A" w14:textId="77777777" w:rsidR="00D05E3D" w:rsidRPr="00D05E3D" w:rsidRDefault="00CE17F3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Pajamas – 2 and </w:t>
            </w:r>
            <w:r w:rsidR="00D05E3D" w:rsidRPr="00D05E3D">
              <w:rPr>
                <w:rFonts w:ascii="Arial" w:eastAsia="Times New Roman" w:hAnsi="Arial" w:cs="Arial"/>
                <w:sz w:val="20"/>
                <w:szCs w:val="20"/>
              </w:rPr>
              <w:t>Slippers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82F93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4815C449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812F8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Travel locks</w:t>
            </w:r>
            <w:r w:rsidR="00121434">
              <w:rPr>
                <w:rFonts w:ascii="Arial" w:eastAsia="Times New Roman" w:hAnsi="Arial" w:cs="Arial"/>
                <w:sz w:val="20"/>
                <w:szCs w:val="20"/>
              </w:rPr>
              <w:t xml:space="preserve"> - digital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C5D87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DBCEF0A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B3B29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Travelers checks</w:t>
            </w:r>
          </w:p>
        </w:tc>
      </w:tr>
      <w:tr w:rsidR="00744E97" w:rsidRPr="00744E97" w14:paraId="72C73597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4BFDF73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C09C7" w14:textId="77777777" w:rsidR="00D05E3D" w:rsidRPr="00D05E3D" w:rsidRDefault="00B90F17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lip Flops</w:t>
            </w:r>
            <w:r w:rsidR="00D30382">
              <w:rPr>
                <w:rFonts w:ascii="Arial" w:eastAsia="Times New Roman" w:hAnsi="Arial" w:cs="Arial"/>
                <w:sz w:val="20"/>
                <w:szCs w:val="20"/>
              </w:rPr>
              <w:t>/Foot Spray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010AD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DCCA094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91E8A" w14:textId="77777777" w:rsidR="00D05E3D" w:rsidRPr="00D05E3D" w:rsidRDefault="0014385E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Sleeping mask</w:t>
            </w:r>
            <w:r w:rsidR="00E446E5">
              <w:rPr>
                <w:rFonts w:ascii="Arial" w:eastAsia="Times New Roman" w:hAnsi="Arial" w:cs="Arial"/>
                <w:sz w:val="20"/>
                <w:szCs w:val="20"/>
              </w:rPr>
              <w:t>, Earplugs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566A2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4F07CE" w14:textId="77777777" w:rsidR="00D05E3D" w:rsidRPr="00D05E3D" w:rsidRDefault="00D05E3D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B3117" w14:textId="77777777" w:rsidR="00D05E3D" w:rsidRPr="00D05E3D" w:rsidRDefault="00D05E3D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44E97" w:rsidRPr="00744E97" w14:paraId="1E301B31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F5FD3F8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3C382" w14:textId="0A1103D3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Underwear</w:t>
            </w:r>
            <w:r w:rsidR="00D334F1">
              <w:rPr>
                <w:rFonts w:ascii="Arial" w:eastAsia="Times New Roman" w:hAnsi="Arial" w:cs="Arial"/>
                <w:sz w:val="20"/>
                <w:szCs w:val="20"/>
              </w:rPr>
              <w:t xml:space="preserve"> – </w:t>
            </w:r>
            <w:r w:rsidR="00AD4AF3">
              <w:rPr>
                <w:rFonts w:ascii="Arial" w:eastAsia="Times New Roman" w:hAnsi="Arial" w:cs="Arial"/>
                <w:sz w:val="20"/>
                <w:szCs w:val="20"/>
              </w:rPr>
              <w:t>7</w:t>
            </w:r>
            <w:r w:rsidR="00D334F1">
              <w:rPr>
                <w:rFonts w:ascii="Arial" w:eastAsia="Times New Roman" w:hAnsi="Arial" w:cs="Arial"/>
                <w:sz w:val="20"/>
                <w:szCs w:val="20"/>
              </w:rPr>
              <w:t xml:space="preserve"> pair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03A13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440E1D1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3CC97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Duct Tape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CA980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5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7F5" w:themeFill="accent1" w:themeFillTint="33"/>
            <w:noWrap/>
            <w:vAlign w:val="center"/>
            <w:hideMark/>
          </w:tcPr>
          <w:p w14:paraId="23AF7BE1" w14:textId="77777777" w:rsidR="00D05E3D" w:rsidRPr="00D05E3D" w:rsidRDefault="00D05E3D" w:rsidP="00C71EBE">
            <w:pPr>
              <w:spacing w:after="0" w:line="240" w:lineRule="auto"/>
              <w:ind w:firstLineChars="100" w:firstLine="221"/>
              <w:rPr>
                <w:rFonts w:ascii="Arial" w:eastAsia="Times New Roman" w:hAnsi="Arial" w:cs="Arial"/>
                <w:b/>
                <w:bCs/>
                <w:color w:val="3464AB"/>
                <w:szCs w:val="20"/>
              </w:rPr>
            </w:pPr>
            <w:r w:rsidRPr="00D05E3D">
              <w:rPr>
                <w:rFonts w:ascii="Arial" w:eastAsia="Times New Roman" w:hAnsi="Arial" w:cs="Arial"/>
                <w:b/>
                <w:bCs/>
                <w:color w:val="5E8BCE" w:themeColor="accent1"/>
                <w:szCs w:val="20"/>
              </w:rPr>
              <w:t>Laundry</w:t>
            </w:r>
          </w:p>
        </w:tc>
      </w:tr>
      <w:tr w:rsidR="00744E97" w:rsidRPr="00744E97" w14:paraId="752C19DC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68FDFF9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01DA3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Socks</w:t>
            </w:r>
            <w:r w:rsidR="00D334F1">
              <w:rPr>
                <w:rFonts w:ascii="Arial" w:eastAsia="Times New Roman" w:hAnsi="Arial" w:cs="Arial"/>
                <w:sz w:val="20"/>
                <w:szCs w:val="20"/>
              </w:rPr>
              <w:t>/Tennis shoe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DC94F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00B0C667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803B6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Batteries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309A0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645206B" w14:textId="77777777" w:rsidR="00744E97" w:rsidRPr="00D05E3D" w:rsidRDefault="00744E97" w:rsidP="00744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99093" w14:textId="77777777" w:rsidR="00D05E3D" w:rsidRPr="00D05E3D" w:rsidRDefault="00BF1DF6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Laundry B</w:t>
            </w:r>
            <w:r w:rsidR="00D05E3D" w:rsidRPr="00D05E3D">
              <w:rPr>
                <w:rFonts w:ascii="Arial" w:eastAsia="Times New Roman" w:hAnsi="Arial" w:cs="Arial"/>
                <w:sz w:val="20"/>
                <w:szCs w:val="20"/>
              </w:rPr>
              <w:t>ag</w:t>
            </w:r>
            <w:r w:rsidR="00CB7EE7">
              <w:rPr>
                <w:rFonts w:ascii="Arial" w:eastAsia="Times New Roman" w:hAnsi="Arial" w:cs="Arial"/>
                <w:sz w:val="20"/>
                <w:szCs w:val="20"/>
              </w:rPr>
              <w:t>, Odors Away</w:t>
            </w:r>
          </w:p>
        </w:tc>
      </w:tr>
      <w:tr w:rsidR="00744E97" w:rsidRPr="00744E97" w14:paraId="5485EC07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7E9118C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2EED2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Casual shoes/Sandal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0A24B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07ECCF8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A4000" w14:textId="77777777" w:rsidR="00D05E3D" w:rsidRPr="00D05E3D" w:rsidRDefault="00CF515B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Alarm C</w:t>
            </w:r>
            <w:r w:rsidR="00D05E3D" w:rsidRPr="00D05E3D">
              <w:rPr>
                <w:rFonts w:ascii="Arial" w:eastAsia="Times New Roman" w:hAnsi="Arial" w:cs="Arial"/>
                <w:sz w:val="20"/>
                <w:szCs w:val="20"/>
              </w:rPr>
              <w:t>lock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62E39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AE7FB99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C13F2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Detergent</w:t>
            </w:r>
            <w:r w:rsidR="00CB7EE7">
              <w:rPr>
                <w:rFonts w:ascii="Arial" w:eastAsia="Times New Roman" w:hAnsi="Arial" w:cs="Arial"/>
                <w:sz w:val="20"/>
                <w:szCs w:val="20"/>
              </w:rPr>
              <w:t>, Dr. Bonner’s Soap</w:t>
            </w:r>
          </w:p>
        </w:tc>
      </w:tr>
      <w:tr w:rsidR="00744E97" w:rsidRPr="00744E97" w14:paraId="795FF3C9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0BC9C77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B457D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Dress shoe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5B874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2F23780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7D88D" w14:textId="77777777" w:rsidR="00D05E3D" w:rsidRPr="00D05E3D" w:rsidRDefault="00E446E5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Empty Water Bottle</w:t>
            </w:r>
            <w:r w:rsidR="00CB7EE7">
              <w:rPr>
                <w:rFonts w:ascii="Arial" w:eastAsia="Times New Roman" w:hAnsi="Arial" w:cs="Arial"/>
                <w:sz w:val="20"/>
                <w:szCs w:val="20"/>
              </w:rPr>
              <w:t xml:space="preserve"> &amp; Flavoring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B9C1F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BB137B1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24077" w14:textId="77777777" w:rsidR="00D05E3D" w:rsidRPr="00D05E3D" w:rsidRDefault="00BF1DF6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Stain R</w:t>
            </w:r>
            <w:r w:rsidR="00D05E3D" w:rsidRPr="00D05E3D">
              <w:rPr>
                <w:rFonts w:ascii="Arial" w:eastAsia="Times New Roman" w:hAnsi="Arial" w:cs="Arial"/>
                <w:sz w:val="20"/>
                <w:szCs w:val="20"/>
              </w:rPr>
              <w:t>emover</w:t>
            </w:r>
          </w:p>
        </w:tc>
      </w:tr>
      <w:tr w:rsidR="00744E97" w:rsidRPr="00744E97" w14:paraId="1D2947FF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1186F10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99B31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Hats/Scarves/Glove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393AC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BF50466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6B1DF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Journal</w:t>
            </w:r>
            <w:r w:rsidR="00121434">
              <w:rPr>
                <w:rFonts w:ascii="Arial" w:eastAsia="Times New Roman" w:hAnsi="Arial" w:cs="Arial"/>
                <w:sz w:val="20"/>
                <w:szCs w:val="20"/>
              </w:rPr>
              <w:t>, Pens, Pencils, Highlighter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27261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C7AE030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75FF7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Fabric Softener/Dryer Sheets</w:t>
            </w:r>
          </w:p>
        </w:tc>
      </w:tr>
      <w:tr w:rsidR="00744E97" w:rsidRPr="00744E97" w14:paraId="2774E759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3BBBD21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37D5E" w14:textId="77777777" w:rsidR="00D05E3D" w:rsidRPr="00D05E3D" w:rsidRDefault="00551A4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Jewelry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D6BF1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222F2DD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BDAEF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Binoculars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AC3B6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053027E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392D6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Coins</w:t>
            </w:r>
          </w:p>
        </w:tc>
      </w:tr>
      <w:tr w:rsidR="00744E97" w:rsidRPr="00744E97" w14:paraId="4BC9A17C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4ADBFF5F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0C8A2" w14:textId="77777777" w:rsidR="00D05E3D" w:rsidRPr="00D05E3D" w:rsidRDefault="002F3358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Jackets/LS Shirt/Sweater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DE8FB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F5FE861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2D38A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Books</w:t>
            </w:r>
            <w:r w:rsidR="0014385E">
              <w:rPr>
                <w:rFonts w:ascii="Arial" w:eastAsia="Times New Roman" w:hAnsi="Arial" w:cs="Arial"/>
                <w:sz w:val="20"/>
                <w:szCs w:val="20"/>
              </w:rPr>
              <w:t xml:space="preserve"> – 2 favorite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A2A2D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510E069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DCA60" w14:textId="77777777" w:rsidR="00D05E3D" w:rsidRPr="00D05E3D" w:rsidRDefault="00D05E3D" w:rsidP="00BF1DF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 xml:space="preserve">Sewing </w:t>
            </w:r>
            <w:r w:rsidR="00BF1DF6">
              <w:rPr>
                <w:rFonts w:ascii="Arial" w:eastAsia="Times New Roman" w:hAnsi="Arial" w:cs="Arial"/>
                <w:sz w:val="20"/>
                <w:szCs w:val="20"/>
              </w:rPr>
              <w:t>Kit</w:t>
            </w:r>
            <w:r w:rsidR="00CB7EE7">
              <w:rPr>
                <w:rFonts w:ascii="Arial" w:eastAsia="Times New Roman" w:hAnsi="Arial" w:cs="Arial"/>
                <w:sz w:val="20"/>
                <w:szCs w:val="20"/>
              </w:rPr>
              <w:t>, Gain Spray</w:t>
            </w:r>
          </w:p>
        </w:tc>
      </w:tr>
      <w:tr w:rsidR="00744E97" w:rsidRPr="00744E97" w14:paraId="32011991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144FF5F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59384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Swimwear</w:t>
            </w:r>
            <w:r w:rsidR="00B90F17">
              <w:rPr>
                <w:rFonts w:ascii="Arial" w:eastAsia="Times New Roman" w:hAnsi="Arial" w:cs="Arial"/>
                <w:sz w:val="20"/>
                <w:szCs w:val="20"/>
              </w:rPr>
              <w:t xml:space="preserve"> - 2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8E4AE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E69A3C0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BF3F5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Games/playing cards/dice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AFDE7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4D3B8971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49E14" w14:textId="77777777" w:rsidR="00D05E3D" w:rsidRPr="00D05E3D" w:rsidRDefault="006B669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Ziploc Bags/Plastic Bags</w:t>
            </w:r>
          </w:p>
        </w:tc>
      </w:tr>
      <w:tr w:rsidR="00744E97" w:rsidRPr="00744E97" w14:paraId="09C272FF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F3EA146" w14:textId="77777777" w:rsidR="00D05E3D" w:rsidRPr="00441831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DDA7D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Workout clothes/</w:t>
            </w:r>
            <w:r w:rsidR="00B90F17">
              <w:rPr>
                <w:rFonts w:ascii="Arial" w:eastAsia="Times New Roman" w:hAnsi="Arial" w:cs="Arial"/>
                <w:sz w:val="20"/>
                <w:szCs w:val="20"/>
              </w:rPr>
              <w:t xml:space="preserve">walking </w:t>
            </w: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shoe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3C228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9EC3CB7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21D8F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Snacks</w:t>
            </w:r>
            <w:r w:rsidR="0014385E">
              <w:rPr>
                <w:rFonts w:ascii="Arial" w:eastAsia="Times New Roman" w:hAnsi="Arial" w:cs="Arial"/>
                <w:sz w:val="20"/>
                <w:szCs w:val="20"/>
              </w:rPr>
              <w:t xml:space="preserve"> – almonds &amp; cashews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4D210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4B84DB" w14:textId="77777777" w:rsidR="00D05E3D" w:rsidRPr="00D05E3D" w:rsidRDefault="00D05E3D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4A59F" w14:textId="77777777" w:rsidR="00D05E3D" w:rsidRPr="00D05E3D" w:rsidRDefault="00D05E3D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44E97" w:rsidRPr="00744E97" w14:paraId="2D9A04F1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03C256E4" w14:textId="77777777" w:rsidR="00D05E3D" w:rsidRPr="00F82412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D9D9D9" w:themeColor="background1" w:themeShade="D9"/>
                <w:sz w:val="20"/>
                <w:szCs w:val="20"/>
                <w:highlight w:val="yellow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C096C" w14:textId="77777777" w:rsidR="00D05E3D" w:rsidRPr="00D05E3D" w:rsidRDefault="0014385E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Socks for flight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24E9A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49E1FAB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1C607" w14:textId="77777777" w:rsidR="00D05E3D" w:rsidRPr="00D05E3D" w:rsidRDefault="00D73DB3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issues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6CB65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5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7F5" w:themeFill="accent1" w:themeFillTint="33"/>
            <w:noWrap/>
            <w:vAlign w:val="center"/>
            <w:hideMark/>
          </w:tcPr>
          <w:p w14:paraId="073594CC" w14:textId="77777777" w:rsidR="00D05E3D" w:rsidRPr="00D05E3D" w:rsidRDefault="00D05E3D" w:rsidP="00C71EBE">
            <w:pPr>
              <w:spacing w:after="0" w:line="240" w:lineRule="auto"/>
              <w:ind w:firstLineChars="100" w:firstLine="221"/>
              <w:rPr>
                <w:rFonts w:ascii="Arial" w:eastAsia="Times New Roman" w:hAnsi="Arial" w:cs="Arial"/>
                <w:b/>
                <w:bCs/>
                <w:color w:val="3464AB"/>
                <w:szCs w:val="20"/>
              </w:rPr>
            </w:pPr>
            <w:r w:rsidRPr="00D05E3D">
              <w:rPr>
                <w:rFonts w:ascii="Arial" w:eastAsia="Times New Roman" w:hAnsi="Arial" w:cs="Arial"/>
                <w:b/>
                <w:bCs/>
                <w:color w:val="5E8BCE" w:themeColor="accent1"/>
                <w:szCs w:val="20"/>
              </w:rPr>
              <w:t>Documentation</w:t>
            </w:r>
          </w:p>
        </w:tc>
      </w:tr>
      <w:tr w:rsidR="00744E97" w:rsidRPr="00744E97" w14:paraId="38C24D2F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08BC5930" w14:textId="77777777" w:rsidR="00D05E3D" w:rsidRPr="00441831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62C6D" w14:textId="77777777" w:rsidR="00D05E3D" w:rsidRPr="00D05E3D" w:rsidRDefault="00781E7E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Rain </w:t>
            </w:r>
            <w:r w:rsidR="00D05E3D" w:rsidRPr="00D05E3D">
              <w:rPr>
                <w:rFonts w:ascii="Arial" w:eastAsia="Times New Roman" w:hAnsi="Arial" w:cs="Arial"/>
                <w:sz w:val="20"/>
                <w:szCs w:val="20"/>
              </w:rPr>
              <w:t>Coat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or poncho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32EF6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47BD5348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0C8AC" w14:textId="77777777" w:rsidR="00D05E3D" w:rsidRPr="00D05E3D" w:rsidRDefault="006B669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oney Belts and Necklace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F4E50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43BC5F7A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A7B472" w14:textId="77777777" w:rsidR="00D05E3D" w:rsidRPr="00D05E3D" w:rsidRDefault="0024241B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44E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river’s</w:t>
            </w:r>
            <w:r w:rsidR="00D05E3D" w:rsidRPr="00D05E3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License</w:t>
            </w:r>
            <w:r w:rsidR="000843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Tickets</w:t>
            </w:r>
          </w:p>
        </w:tc>
      </w:tr>
      <w:tr w:rsidR="00744E97" w:rsidRPr="00744E97" w14:paraId="6B6EE0E7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1117E0C4" w14:textId="77777777" w:rsidR="00D05E3D" w:rsidRPr="00441831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666C4" w14:textId="77777777" w:rsidR="00D05E3D" w:rsidRPr="00D05E3D" w:rsidRDefault="00781E7E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Jean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14372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548E1" w14:textId="77777777" w:rsidR="00D05E3D" w:rsidRPr="00D05E3D" w:rsidRDefault="00D05E3D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998C2" w14:textId="77777777" w:rsidR="00D05E3D" w:rsidRPr="00D05E3D" w:rsidRDefault="00D05E3D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62D15" w14:textId="77777777" w:rsidR="00D05E3D" w:rsidRPr="00D05E3D" w:rsidRDefault="00D05E3D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431C59F7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B442AE" w14:textId="3923F882" w:rsidR="00D05E3D" w:rsidRPr="00D05E3D" w:rsidRDefault="0014385E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Birth certificate – </w:t>
            </w:r>
            <w:r w:rsidR="004042A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n</w:t>
            </w:r>
          </w:p>
        </w:tc>
      </w:tr>
      <w:tr w:rsidR="00744E97" w:rsidRPr="00744E97" w14:paraId="2A83500D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17B6FA01" w14:textId="77777777" w:rsidR="00D05E3D" w:rsidRPr="00441831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1A40B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Skirts/Dresses</w:t>
            </w:r>
            <w:r w:rsidR="003704FB">
              <w:rPr>
                <w:rFonts w:ascii="Arial" w:eastAsia="Times New Roman" w:hAnsi="Arial" w:cs="Arial"/>
                <w:sz w:val="20"/>
                <w:szCs w:val="20"/>
              </w:rPr>
              <w:t xml:space="preserve"> – min 1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F363B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7F5" w:themeFill="accent1" w:themeFillTint="33"/>
            <w:noWrap/>
            <w:vAlign w:val="center"/>
            <w:hideMark/>
          </w:tcPr>
          <w:p w14:paraId="75702F0D" w14:textId="77777777" w:rsidR="00D05E3D" w:rsidRPr="00D05E3D" w:rsidRDefault="00D05E3D" w:rsidP="00C71EBE">
            <w:pPr>
              <w:spacing w:after="0" w:line="240" w:lineRule="auto"/>
              <w:ind w:firstLineChars="100" w:firstLine="221"/>
              <w:rPr>
                <w:rFonts w:ascii="Arial" w:eastAsia="Times New Roman" w:hAnsi="Arial" w:cs="Arial"/>
                <w:b/>
                <w:bCs/>
                <w:color w:val="3464AB"/>
                <w:szCs w:val="20"/>
              </w:rPr>
            </w:pPr>
            <w:r w:rsidRPr="00D05E3D">
              <w:rPr>
                <w:rFonts w:ascii="Arial" w:eastAsia="Times New Roman" w:hAnsi="Arial" w:cs="Arial"/>
                <w:b/>
                <w:bCs/>
                <w:color w:val="5E8BCE" w:themeColor="accent1"/>
                <w:szCs w:val="20"/>
              </w:rPr>
              <w:t>Toiletries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9F9B6" w14:textId="77777777" w:rsidR="00D05E3D" w:rsidRPr="00D05E3D" w:rsidRDefault="00D05E3D" w:rsidP="00C71EBE">
            <w:pPr>
              <w:spacing w:after="0"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3464AB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E7D9BDA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D0C0DA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ssport</w:t>
            </w:r>
            <w:r w:rsidR="008F212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AAA Card</w:t>
            </w:r>
          </w:p>
        </w:tc>
      </w:tr>
      <w:tr w:rsidR="00744E97" w:rsidRPr="00744E97" w14:paraId="59DA51A5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0AA2C915" w14:textId="77777777" w:rsidR="00D05E3D" w:rsidRPr="00441831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8F39C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Bras</w:t>
            </w:r>
            <w:r w:rsidR="00D334F1">
              <w:rPr>
                <w:rFonts w:ascii="Arial" w:eastAsia="Times New Roman" w:hAnsi="Arial" w:cs="Arial"/>
                <w:sz w:val="20"/>
                <w:szCs w:val="20"/>
              </w:rPr>
              <w:t xml:space="preserve"> - 2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67E5D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8DA95B1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D9452" w14:textId="77777777" w:rsidR="00D05E3D" w:rsidRPr="00D05E3D" w:rsidRDefault="00D73DB3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oothbrush/Baking Soda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FF2B8" w14:textId="77777777" w:rsidR="00D05E3D" w:rsidRPr="00D05E3D" w:rsidRDefault="00D05E3D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EAF4A18" w14:textId="77777777" w:rsidR="00D05E3D" w:rsidRPr="00D05E3D" w:rsidRDefault="00D05E3D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A5EFA" w14:textId="77777777" w:rsidR="00D05E3D" w:rsidRPr="00D05E3D" w:rsidRDefault="00D05E3D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mmunization records</w:t>
            </w:r>
          </w:p>
        </w:tc>
      </w:tr>
      <w:tr w:rsidR="00F82412" w:rsidRPr="00744E97" w14:paraId="4B1D0A58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277B02F5" w14:textId="77777777" w:rsidR="00F82412" w:rsidRPr="00441831" w:rsidRDefault="00F82412" w:rsidP="00E16132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D2694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Girdle/Bodysuit/Slip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DD0BD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8AD9564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8CFAE" w14:textId="77777777" w:rsidR="00F82412" w:rsidRPr="00D05E3D" w:rsidRDefault="00F82412" w:rsidP="00D73DB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</w:t>
            </w: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loss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ers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42273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0BA6042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0B8C94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pies of Travel Docs</w:t>
            </w:r>
          </w:p>
        </w:tc>
      </w:tr>
      <w:tr w:rsidR="00F82412" w:rsidRPr="00744E97" w14:paraId="6C2A7125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3422A01F" w14:textId="77777777" w:rsidR="00F82412" w:rsidRPr="00441831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58A0C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Hose – Knee High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DBE75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E306F03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F9E21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Mouthwash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– 3 oz.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2423C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4B3E75E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BFC662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p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 &amp; Directions</w:t>
            </w:r>
          </w:p>
        </w:tc>
      </w:tr>
      <w:tr w:rsidR="00F82412" w:rsidRPr="00744E97" w14:paraId="67610C43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38696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F02EE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04784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37471BC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C30E2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CL </w:t>
            </w: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Case/Contacts/Solution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/Saline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C240C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56FA0F3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7E53C8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tinerary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/Confirmations</w:t>
            </w:r>
          </w:p>
        </w:tc>
      </w:tr>
      <w:tr w:rsidR="00F82412" w:rsidRPr="00744E97" w14:paraId="1F2647EE" w14:textId="77777777" w:rsidTr="00975E44">
        <w:trPr>
          <w:trHeight w:val="246"/>
        </w:trPr>
        <w:tc>
          <w:tcPr>
            <w:tcW w:w="3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7F5" w:themeFill="accent1" w:themeFillTint="33"/>
            <w:noWrap/>
            <w:vAlign w:val="center"/>
            <w:hideMark/>
          </w:tcPr>
          <w:p w14:paraId="11205E74" w14:textId="77777777" w:rsidR="00F82412" w:rsidRPr="00D05E3D" w:rsidRDefault="00F82412" w:rsidP="00C71EBE">
            <w:pPr>
              <w:spacing w:after="0" w:line="240" w:lineRule="auto"/>
              <w:ind w:firstLineChars="100" w:firstLine="221"/>
              <w:rPr>
                <w:rFonts w:ascii="Arial" w:eastAsia="Times New Roman" w:hAnsi="Arial" w:cs="Arial"/>
                <w:b/>
                <w:bCs/>
                <w:color w:val="3464AB"/>
                <w:szCs w:val="20"/>
              </w:rPr>
            </w:pPr>
            <w:r w:rsidRPr="00D05E3D">
              <w:rPr>
                <w:rFonts w:ascii="Arial" w:eastAsia="Times New Roman" w:hAnsi="Arial" w:cs="Arial"/>
                <w:b/>
                <w:bCs/>
                <w:color w:val="5E8BCE" w:themeColor="accent1"/>
                <w:szCs w:val="20"/>
              </w:rPr>
              <w:t>Electronic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44223" w14:textId="77777777" w:rsidR="00F82412" w:rsidRPr="00D05E3D" w:rsidRDefault="00F82412" w:rsidP="00C71EBE">
            <w:pPr>
              <w:spacing w:after="0"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3464AB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6FA02D1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AFE6B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Q-Tips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F1753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5FEBDCA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C3EB4A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ravel &amp; language </w:t>
            </w:r>
            <w:r w:rsidRPr="00D05E3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uid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ooks</w:t>
            </w:r>
          </w:p>
        </w:tc>
      </w:tr>
      <w:tr w:rsidR="00F82412" w:rsidRPr="00744E97" w14:paraId="0129A8FA" w14:textId="77777777" w:rsidTr="00975E44">
        <w:trPr>
          <w:trHeight w:val="246"/>
        </w:trPr>
        <w:tc>
          <w:tcPr>
            <w:tcW w:w="2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AA24B55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0B57F" w14:textId="77777777" w:rsidR="00F82412" w:rsidRPr="00D05E3D" w:rsidRDefault="00F82412" w:rsidP="00F2667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 xml:space="preserve">Cellphone and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charger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FBD20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2F7555B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27102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Tweezers/nail </w:t>
            </w: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clippers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/file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61166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64E52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77894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2412" w:rsidRPr="00744E97" w14:paraId="4181CD0F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6441ED1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F00E8" w14:textId="77777777" w:rsidR="00F82412" w:rsidRPr="00D05E3D" w:rsidRDefault="00F82412" w:rsidP="00F2667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wer cube or strip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2A670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9A7EEBA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E3FD2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Deodorant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– 2 (1 for plane)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3247E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5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7F5" w:themeFill="accent1" w:themeFillTint="33"/>
            <w:noWrap/>
            <w:vAlign w:val="center"/>
            <w:hideMark/>
          </w:tcPr>
          <w:p w14:paraId="0E7BE160" w14:textId="4FC753A6" w:rsidR="00F82412" w:rsidRPr="00D05E3D" w:rsidRDefault="00975E44" w:rsidP="00C71EBE">
            <w:pPr>
              <w:spacing w:after="0" w:line="240" w:lineRule="auto"/>
              <w:ind w:firstLineChars="100" w:firstLine="221"/>
              <w:rPr>
                <w:rFonts w:ascii="Arial" w:eastAsia="Times New Roman" w:hAnsi="Arial" w:cs="Arial"/>
                <w:b/>
                <w:bCs/>
                <w:color w:val="3464AB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5E8BCE" w:themeColor="accent1"/>
                <w:szCs w:val="20"/>
              </w:rPr>
              <w:t>Son’s</w:t>
            </w:r>
            <w:r w:rsidR="00F82412" w:rsidRPr="00D05E3D">
              <w:rPr>
                <w:rFonts w:ascii="Arial" w:eastAsia="Times New Roman" w:hAnsi="Arial" w:cs="Arial"/>
                <w:b/>
                <w:bCs/>
                <w:color w:val="5E8BCE" w:themeColor="accent1"/>
                <w:szCs w:val="20"/>
              </w:rPr>
              <w:t xml:space="preserve"> items</w:t>
            </w:r>
          </w:p>
        </w:tc>
      </w:tr>
      <w:tr w:rsidR="00F82412" w:rsidRPr="00744E97" w14:paraId="1E3EDFB0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BA4803B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831B8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amera &amp; charger, memory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85B53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2D4662E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0C330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Shampoo 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CBF10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FAA8C40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33903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ints &amp; Gum</w:t>
            </w:r>
          </w:p>
        </w:tc>
      </w:tr>
      <w:tr w:rsidR="00F82412" w:rsidRPr="00744E97" w14:paraId="52E5BEDF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D18343B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8BEB5" w14:textId="77777777" w:rsidR="00F82412" w:rsidRPr="00D05E3D" w:rsidRDefault="00F82412" w:rsidP="00F2667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lashlight &amp; headlamp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90897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B2B2C5F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2161A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Soap/Body Wash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6A8E7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02A8E5E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48DEE" w14:textId="1DDD4466" w:rsidR="00F82412" w:rsidRPr="00D05E3D" w:rsidRDefault="00F82412" w:rsidP="00BF1DF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ank you cards – </w:t>
            </w:r>
            <w:r w:rsidR="00975E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osts, Guides</w:t>
            </w:r>
          </w:p>
        </w:tc>
      </w:tr>
      <w:tr w:rsidR="00F82412" w:rsidRPr="00744E97" w14:paraId="1F55150A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2D861EE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1B709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Laptop and charger,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7AA5C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05F804F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A3E52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Washcloth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&amp; Hand towel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5D802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FFCA742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96359" w14:textId="08B29401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wels</w:t>
            </w:r>
          </w:p>
        </w:tc>
      </w:tr>
      <w:tr w:rsidR="00F82412" w:rsidRPr="00744E97" w14:paraId="001709DB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E14F3F5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FB0E2" w14:textId="77777777" w:rsidR="00F82412" w:rsidRPr="00D05E3D" w:rsidRDefault="00F82412" w:rsidP="0024241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744E97">
              <w:rPr>
                <w:rFonts w:ascii="Arial" w:eastAsia="Times New Roman" w:hAnsi="Arial" w:cs="Arial"/>
                <w:sz w:val="20"/>
                <w:szCs w:val="20"/>
              </w:rPr>
              <w:t xml:space="preserve">extra battery, </w:t>
            </w: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cas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18E64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4F106652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24961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Brush/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Hair </w:t>
            </w: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Comb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5F629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031809F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04C2B" w14:textId="77777777" w:rsidR="00F82412" w:rsidRPr="00D05E3D" w:rsidRDefault="00F82412" w:rsidP="00CF515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mall Flashlight &amp; Headlamps</w:t>
            </w:r>
          </w:p>
        </w:tc>
      </w:tr>
      <w:tr w:rsidR="00F82412" w:rsidRPr="00744E97" w14:paraId="59844C8D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0EE1D02F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C4257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wer converters &amp; adapter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9CBA1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0855C6D6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9BE02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Gel/Hairspray/Mousse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B2A65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C562C19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698E4" w14:textId="621C7495" w:rsidR="00F82412" w:rsidRPr="00D05E3D" w:rsidRDefault="00F82412" w:rsidP="002E4A3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mportant Numbers</w:t>
            </w:r>
            <w:r w:rsidR="00CB7EE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Google</w:t>
            </w:r>
          </w:p>
        </w:tc>
      </w:tr>
      <w:tr w:rsidR="00F82412" w:rsidRPr="00744E97" w14:paraId="3D3D8A8A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4379A273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9FED4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Pod/iPad/Kindle/DVD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1D7D2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D114DBB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FF2D8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Mirror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44898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D11E06F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BEDC6" w14:textId="47D63C94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hone</w:t>
            </w:r>
            <w:r w:rsidR="00975E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&amp; Ipad</w:t>
            </w:r>
          </w:p>
        </w:tc>
      </w:tr>
      <w:tr w:rsidR="00F82412" w:rsidRPr="00744E97" w14:paraId="17F3EAAA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CF8A027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4F812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Headphones – 2 pair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DA6C7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003EAC6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27689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Lip Sticks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A3FFB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F9574B3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ABBD1" w14:textId="77777777" w:rsidR="00F82412" w:rsidRPr="00D05E3D" w:rsidRDefault="00F82412" w:rsidP="009065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ater Bottle &amp; Flavoring</w:t>
            </w:r>
          </w:p>
        </w:tc>
      </w:tr>
      <w:tr w:rsidR="00F82412" w:rsidRPr="00744E97" w14:paraId="4709D489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037E35E8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6B6F6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umb Disk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5BF40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086E9D1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4E299" w14:textId="0244E873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etaphil</w:t>
            </w: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/Lip balm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– 3 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5E218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C2F9CBF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CFFAF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ck of Cards, Post-it Notes</w:t>
            </w:r>
          </w:p>
        </w:tc>
      </w:tr>
      <w:tr w:rsidR="00F82412" w:rsidRPr="00744E97" w14:paraId="31606D8D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B5E30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95026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48D2F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62791392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0BD86" w14:textId="77777777" w:rsidR="00F82412" w:rsidRPr="00D05E3D" w:rsidRDefault="00F82412" w:rsidP="00F2667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Razor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s - 3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3B6B1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AA46530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AC7D1" w14:textId="60DFBA28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arental Consent Form </w:t>
            </w:r>
          </w:p>
        </w:tc>
      </w:tr>
      <w:tr w:rsidR="00F82412" w:rsidRPr="00744E97" w14:paraId="316C6C8F" w14:textId="77777777" w:rsidTr="00975E44">
        <w:trPr>
          <w:trHeight w:val="246"/>
        </w:trPr>
        <w:tc>
          <w:tcPr>
            <w:tcW w:w="3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7F5" w:themeFill="accent1" w:themeFillTint="33"/>
            <w:noWrap/>
            <w:vAlign w:val="center"/>
            <w:hideMark/>
          </w:tcPr>
          <w:p w14:paraId="5B577EC8" w14:textId="77777777" w:rsidR="00F82412" w:rsidRPr="00D05E3D" w:rsidRDefault="00F82412" w:rsidP="00C71EBE">
            <w:pPr>
              <w:spacing w:after="0" w:line="240" w:lineRule="auto"/>
              <w:ind w:firstLineChars="100" w:firstLine="221"/>
              <w:rPr>
                <w:rFonts w:ascii="Arial" w:eastAsia="Times New Roman" w:hAnsi="Arial" w:cs="Arial"/>
                <w:b/>
                <w:bCs/>
                <w:color w:val="5E8BCE" w:themeColor="accent1"/>
                <w:szCs w:val="20"/>
              </w:rPr>
            </w:pPr>
            <w:r w:rsidRPr="00D05E3D">
              <w:rPr>
                <w:rFonts w:ascii="Arial" w:eastAsia="Times New Roman" w:hAnsi="Arial" w:cs="Arial"/>
                <w:b/>
                <w:bCs/>
                <w:color w:val="5E8BCE" w:themeColor="accent1"/>
                <w:szCs w:val="20"/>
              </w:rPr>
              <w:t>Medical/Health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7A036" w14:textId="77777777" w:rsidR="00F82412" w:rsidRPr="00D05E3D" w:rsidRDefault="00F82412" w:rsidP="00C71EBE">
            <w:pPr>
              <w:spacing w:after="0"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3464AB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27BA247D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6A654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Eye drops</w:t>
            </w:r>
            <w:r w:rsidR="00CB7EE7">
              <w:rPr>
                <w:rFonts w:ascii="Arial" w:eastAsia="Times New Roman" w:hAnsi="Arial" w:cs="Arial"/>
                <w:sz w:val="20"/>
                <w:szCs w:val="20"/>
              </w:rPr>
              <w:t xml:space="preserve"> – single serve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7B2F8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F998E64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851F1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82412" w:rsidRPr="00744E97" w14:paraId="60DCF6A5" w14:textId="77777777" w:rsidTr="00975E44">
        <w:trPr>
          <w:trHeight w:val="246"/>
        </w:trPr>
        <w:tc>
          <w:tcPr>
            <w:tcW w:w="2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78D73E8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44978" w14:textId="77777777" w:rsidR="00F82412" w:rsidRPr="00D05E3D" w:rsidRDefault="00CB7EE7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Ginger pills &amp;</w:t>
            </w:r>
            <w:r w:rsidR="00F82412">
              <w:rPr>
                <w:rFonts w:ascii="Arial" w:eastAsia="Times New Roman" w:hAnsi="Arial" w:cs="Arial"/>
                <w:sz w:val="20"/>
                <w:szCs w:val="20"/>
              </w:rPr>
              <w:t xml:space="preserve"> chews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/Bonine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377A7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073233A3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3B242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Base, Sponge, Eye Makeup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A50BD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5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7F5" w:themeFill="accent1" w:themeFillTint="33"/>
            <w:noWrap/>
            <w:vAlign w:val="center"/>
            <w:hideMark/>
          </w:tcPr>
          <w:p w14:paraId="09C8366F" w14:textId="77777777" w:rsidR="00F82412" w:rsidRPr="00D05E3D" w:rsidRDefault="00F82412" w:rsidP="00C71EBE">
            <w:pPr>
              <w:spacing w:after="0" w:line="240" w:lineRule="auto"/>
              <w:ind w:firstLineChars="100" w:firstLine="221"/>
              <w:rPr>
                <w:rFonts w:ascii="Arial" w:eastAsia="Times New Roman" w:hAnsi="Arial" w:cs="Arial"/>
                <w:b/>
                <w:bCs/>
                <w:color w:val="3464AB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5E8BCE" w:themeColor="accent1"/>
                <w:szCs w:val="20"/>
              </w:rPr>
              <w:t>More Misc.</w:t>
            </w:r>
          </w:p>
        </w:tc>
      </w:tr>
      <w:tr w:rsidR="00F82412" w:rsidRPr="00744E97" w14:paraId="75F83194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7EF0C3C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509AD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Allergy medication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- clarinex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10E4F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2ECECC16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8243C" w14:textId="6D9046C8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oleriane</w:t>
            </w:r>
            <w:r w:rsidR="00AD4AF3">
              <w:rPr>
                <w:rFonts w:ascii="Arial" w:eastAsia="Times New Roman" w:hAnsi="Arial" w:cs="Arial"/>
                <w:sz w:val="20"/>
                <w:szCs w:val="20"/>
              </w:rPr>
              <w:t xml:space="preserve"> Face Wash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2ED22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B201B4D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42CD0" w14:textId="77777777" w:rsidR="00F82412" w:rsidRPr="00D05E3D" w:rsidRDefault="00F82412" w:rsidP="0014385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tacids</w:t>
            </w:r>
            <w:r w:rsidR="00CB7EE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Gas-x, Anti-diah</w:t>
            </w:r>
          </w:p>
        </w:tc>
      </w:tr>
      <w:tr w:rsidR="00F82412" w:rsidRPr="00744E97" w14:paraId="21953A2E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4D92EB15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16943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First Aid kit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- Band-Aids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FE0A6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5B99E159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6F125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Jelly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DDBCD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09262CA1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AD835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tion sickness bag</w:t>
            </w:r>
          </w:p>
        </w:tc>
      </w:tr>
      <w:tr w:rsidR="00F82412" w:rsidRPr="00744E97" w14:paraId="74AA4DA5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4E5B0C7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BB9BB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Vitamins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10316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33706020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46C49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lane toothbrush/paste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B235C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4683733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A4A88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aypack/Collapsible Bag</w:t>
            </w:r>
          </w:p>
        </w:tc>
      </w:tr>
      <w:tr w:rsidR="00F82412" w:rsidRPr="00744E97" w14:paraId="622B9F85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4471B817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01BA7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Hand sanitizer/Antibacterial wipes</w:t>
            </w: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5421B294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CBA99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Headband and scrunchies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F4976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3521175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463F5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aper ointmen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- Desitin</w:t>
            </w:r>
          </w:p>
        </w:tc>
      </w:tr>
      <w:tr w:rsidR="00F82412" w:rsidRPr="00744E97" w14:paraId="104126BF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E939246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F62EB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Sunscreen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2A2E4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1F0FF6A6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5EE7C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oisturizer – Meaningful Beauty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ADD05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700DD7B7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96B95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osporin</w:t>
            </w:r>
          </w:p>
        </w:tc>
      </w:tr>
      <w:tr w:rsidR="00F82412" w:rsidRPr="00744E97" w14:paraId="6D97AD4F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E782B47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11DFB" w14:textId="29D77A91" w:rsidR="00F82412" w:rsidRPr="00D05E3D" w:rsidRDefault="00F82412" w:rsidP="0014385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Pain medication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– Acet </w:t>
            </w:r>
            <w:r w:rsidR="00975E44">
              <w:rPr>
                <w:rFonts w:ascii="Arial" w:eastAsia="Times New Roman" w:hAnsi="Arial" w:cs="Arial"/>
                <w:sz w:val="20"/>
                <w:szCs w:val="20"/>
              </w:rPr>
              <w:t xml:space="preserve">&amp;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Ibu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80232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54C9141A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4FE6A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wder, Blush, Mascara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10199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357234C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1F6D8" w14:textId="77777777" w:rsidR="00F82412" w:rsidRPr="00D05E3D" w:rsidRDefault="00F82412" w:rsidP="0014385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ownload Books &amp; Audiobooks</w:t>
            </w:r>
          </w:p>
        </w:tc>
      </w:tr>
      <w:tr w:rsidR="00F82412" w:rsidRPr="00744E97" w14:paraId="40C14447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EE09EAA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3E069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Insect repellant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4F156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noWrap/>
            <w:vAlign w:val="center"/>
          </w:tcPr>
          <w:p w14:paraId="511B5E3C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B1684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acking Cubes and Folders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B7CF4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40155C8E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C8B1B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pies of CC’s, Passport</w:t>
            </w:r>
          </w:p>
        </w:tc>
      </w:tr>
      <w:tr w:rsidR="00F82412" w:rsidRPr="00744E97" w14:paraId="6307FC5A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53DD8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27072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08B3F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AD4D1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3231A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679BA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668DA3F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95829" w14:textId="77777777" w:rsidR="00F82412" w:rsidRPr="00D05E3D" w:rsidRDefault="00F82412" w:rsidP="0008431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pies of CC contact info</w:t>
            </w:r>
          </w:p>
        </w:tc>
      </w:tr>
      <w:tr w:rsidR="00F82412" w:rsidRPr="00744E97" w14:paraId="4B46A655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68F245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31849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76C7B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97ADB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B0B0A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32C43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655F7EE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54D64" w14:textId="77777777" w:rsidR="00F82412" w:rsidRPr="00D05E3D" w:rsidRDefault="00F82412" w:rsidP="0008431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mergency Contact Info</w:t>
            </w:r>
          </w:p>
        </w:tc>
      </w:tr>
      <w:tr w:rsidR="00F82412" w:rsidRPr="00744E97" w14:paraId="4FD3888A" w14:textId="77777777" w:rsidTr="00975E44">
        <w:trPr>
          <w:trHeight w:val="246"/>
        </w:trPr>
        <w:tc>
          <w:tcPr>
            <w:tcW w:w="3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7F5" w:themeFill="accent1" w:themeFillTint="33"/>
            <w:noWrap/>
            <w:vAlign w:val="center"/>
            <w:hideMark/>
          </w:tcPr>
          <w:p w14:paraId="7067DCC6" w14:textId="77777777" w:rsidR="00F82412" w:rsidRPr="00D05E3D" w:rsidRDefault="00F82412" w:rsidP="00C71EBE">
            <w:pPr>
              <w:spacing w:after="0" w:line="240" w:lineRule="auto"/>
              <w:ind w:firstLineChars="100" w:firstLine="221"/>
              <w:rPr>
                <w:rFonts w:ascii="Arial" w:eastAsia="Times New Roman" w:hAnsi="Arial" w:cs="Arial"/>
                <w:b/>
                <w:bCs/>
                <w:color w:val="3464AB"/>
                <w:szCs w:val="20"/>
              </w:rPr>
            </w:pPr>
            <w:r w:rsidRPr="00D05E3D">
              <w:rPr>
                <w:rFonts w:ascii="Arial" w:eastAsia="Times New Roman" w:hAnsi="Arial" w:cs="Arial"/>
                <w:b/>
                <w:bCs/>
                <w:color w:val="5E8BCE" w:themeColor="accent1"/>
                <w:szCs w:val="20"/>
              </w:rPr>
              <w:t>Before Leaving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D8639" w14:textId="77777777" w:rsidR="00F82412" w:rsidRPr="00D05E3D" w:rsidRDefault="00F82412" w:rsidP="00C71EBE">
            <w:pPr>
              <w:spacing w:after="0"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3464AB"/>
                <w:sz w:val="20"/>
                <w:szCs w:val="20"/>
              </w:rPr>
            </w:pPr>
          </w:p>
        </w:tc>
        <w:tc>
          <w:tcPr>
            <w:tcW w:w="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320EE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33DB3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2E3CE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C3A1F57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12DB7" w14:textId="77777777" w:rsidR="00F82412" w:rsidRPr="00D05E3D" w:rsidRDefault="00F82412" w:rsidP="0012143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dical Insurance Card</w:t>
            </w:r>
          </w:p>
        </w:tc>
      </w:tr>
      <w:tr w:rsidR="00F82412" w:rsidRPr="00744E97" w14:paraId="45FB5192" w14:textId="77777777" w:rsidTr="00975E44">
        <w:trPr>
          <w:trHeight w:val="246"/>
        </w:trPr>
        <w:tc>
          <w:tcPr>
            <w:tcW w:w="2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012A05C8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C6F7F" w14:textId="290FDCC1" w:rsidR="00F82412" w:rsidRPr="00D05E3D" w:rsidRDefault="00F82412" w:rsidP="00D334F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 xml:space="preserve">Stop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mail</w:t>
            </w:r>
            <w:r w:rsidR="00975E44">
              <w:rPr>
                <w:rFonts w:ascii="Arial" w:eastAsia="Times New Roman" w:hAnsi="Arial" w:cs="Arial"/>
                <w:sz w:val="20"/>
                <w:szCs w:val="20"/>
              </w:rPr>
              <w:t>/Arrange for lawn care/housekeeping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E2A8F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573A9EE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B0493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ist of Medications</w:t>
            </w:r>
          </w:p>
        </w:tc>
      </w:tr>
      <w:tr w:rsidR="00F82412" w:rsidRPr="00744E97" w14:paraId="58DDF3BB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5752388" w14:textId="2CBA0D4D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0FBEA" w14:textId="7D817048" w:rsidR="00975E44" w:rsidRPr="00AD4AF3" w:rsidRDefault="00975E44" w:rsidP="00975E4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Stretch before flight, do yoga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CFBE1" w14:textId="77777777" w:rsidR="00F82412" w:rsidRPr="00D05E3D" w:rsidRDefault="00F82412" w:rsidP="00D05E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3C79F3C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498FE" w14:textId="63AEE019" w:rsidR="00F82412" w:rsidRPr="00D05E3D" w:rsidRDefault="00F82412" w:rsidP="0012143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rental Consent Form</w:t>
            </w:r>
          </w:p>
        </w:tc>
      </w:tr>
      <w:tr w:rsidR="00F82412" w:rsidRPr="00744E97" w14:paraId="7D66B75B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55DC3442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DB452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Pay any bills that may become outstanding while you’re gone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BA0A8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109F120B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3EEA3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avel Insurance Info</w:t>
            </w:r>
          </w:p>
        </w:tc>
      </w:tr>
      <w:tr w:rsidR="00F82412" w:rsidRPr="00744E97" w14:paraId="47D5819D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8951D96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CE353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Set up </w:t>
            </w:r>
            <w:r w:rsidRPr="00D05E3D">
              <w:rPr>
                <w:rFonts w:ascii="Arial" w:eastAsia="Times New Roman" w:hAnsi="Arial" w:cs="Arial"/>
                <w:sz w:val="20"/>
                <w:szCs w:val="20"/>
              </w:rPr>
              <w:t>out-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of-office voice mail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9CD35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34D22CDE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0067A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uggage Tags/ Wraps</w:t>
            </w:r>
          </w:p>
        </w:tc>
      </w:tr>
      <w:tr w:rsidR="00F82412" w:rsidRPr="00744E97" w14:paraId="6BFBD518" w14:textId="77777777" w:rsidTr="00975E44">
        <w:trPr>
          <w:trHeight w:val="246"/>
        </w:trPr>
        <w:tc>
          <w:tcPr>
            <w:tcW w:w="293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64DA3149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8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1A1C7" w14:textId="1B0A8448" w:rsidR="00F82412" w:rsidRPr="00D05E3D" w:rsidRDefault="00AD4AF3" w:rsidP="00E446E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Get massage/pedicure/eyebrows waxed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8041E" w14:textId="77777777" w:rsidR="00F82412" w:rsidRPr="00D05E3D" w:rsidRDefault="00F82412" w:rsidP="00D05E3D">
            <w:pPr>
              <w:spacing w:after="0" w:line="240" w:lineRule="auto"/>
              <w:ind w:firstLineChars="100" w:firstLine="20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</w:tcPr>
          <w:p w14:paraId="2452CEEA" w14:textId="77777777" w:rsidR="00F82412" w:rsidRPr="00D05E3D" w:rsidRDefault="00F82412" w:rsidP="00D05E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89C96" w14:textId="77777777" w:rsidR="00F82412" w:rsidRPr="00D05E3D" w:rsidRDefault="00F82412" w:rsidP="00D05E3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irline &amp; Hotel Confirmations</w:t>
            </w:r>
          </w:p>
        </w:tc>
      </w:tr>
    </w:tbl>
    <w:p w14:paraId="5B47F1A7" w14:textId="77777777" w:rsidR="00E57381" w:rsidRPr="004F7ECF" w:rsidRDefault="004F43A5" w:rsidP="004F7ECF">
      <w:pPr>
        <w:tabs>
          <w:tab w:val="left" w:pos="2340"/>
        </w:tabs>
        <w:rPr>
          <w:sz w:val="2"/>
        </w:rPr>
      </w:pPr>
      <w:r>
        <w:rPr>
          <w:sz w:val="2"/>
        </w:rPr>
        <w:t>Bring</w:t>
      </w:r>
    </w:p>
    <w:sectPr w:rsidR="00E57381" w:rsidRPr="004F7ECF" w:rsidSect="00E57381">
      <w:footerReference w:type="default" r:id="rId6"/>
      <w:pgSz w:w="12240" w:h="15840"/>
      <w:pgMar w:top="504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1DDAE" w14:textId="77777777" w:rsidR="009C271D" w:rsidRDefault="009C271D" w:rsidP="004F7ECF">
      <w:pPr>
        <w:spacing w:after="0" w:line="240" w:lineRule="auto"/>
      </w:pPr>
      <w:r>
        <w:separator/>
      </w:r>
    </w:p>
  </w:endnote>
  <w:endnote w:type="continuationSeparator" w:id="0">
    <w:p w14:paraId="1387B6A2" w14:textId="77777777" w:rsidR="009C271D" w:rsidRDefault="009C271D" w:rsidP="004F7E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0EFEF" w14:textId="77777777" w:rsidR="004F7ECF" w:rsidRPr="00744E97" w:rsidRDefault="004F7ECF" w:rsidP="004F7ECF">
    <w:pPr>
      <w:pStyle w:val="Footer"/>
      <w:tabs>
        <w:tab w:val="clear" w:pos="4680"/>
        <w:tab w:val="clear" w:pos="9360"/>
      </w:tabs>
      <w:spacing w:before="40"/>
      <w:rPr>
        <w:rFonts w:ascii="Arial" w:hAnsi="Arial" w:cs="Arial"/>
        <w:color w:val="595959" w:themeColor="text1" w:themeTint="A6"/>
        <w:sz w:val="16"/>
        <w:szCs w:val="16"/>
      </w:rPr>
    </w:pPr>
    <w:r w:rsidRPr="00744E97">
      <w:rPr>
        <w:rFonts w:ascii="Arial" w:hAnsi="Arial" w:cs="Arial"/>
        <w:color w:val="595959" w:themeColor="text1" w:themeTint="A6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DC977" w14:textId="77777777" w:rsidR="009C271D" w:rsidRDefault="009C271D" w:rsidP="004F7ECF">
      <w:pPr>
        <w:spacing w:after="0" w:line="240" w:lineRule="auto"/>
      </w:pPr>
      <w:r>
        <w:separator/>
      </w:r>
    </w:p>
  </w:footnote>
  <w:footnote w:type="continuationSeparator" w:id="0">
    <w:p w14:paraId="63511E11" w14:textId="77777777" w:rsidR="009C271D" w:rsidRDefault="009C271D" w:rsidP="004F7E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zszA2sTCwMLE0sjBQ0lEKTi0uzszPAykwqgUA50ogsSwAAAA="/>
  </w:docVars>
  <w:rsids>
    <w:rsidRoot w:val="00D05E3D"/>
    <w:rsid w:val="00032D33"/>
    <w:rsid w:val="00084313"/>
    <w:rsid w:val="00093E5B"/>
    <w:rsid w:val="00121434"/>
    <w:rsid w:val="0014385E"/>
    <w:rsid w:val="00173B08"/>
    <w:rsid w:val="00201ED4"/>
    <w:rsid w:val="0024241B"/>
    <w:rsid w:val="002E4A39"/>
    <w:rsid w:val="002F3358"/>
    <w:rsid w:val="003704FB"/>
    <w:rsid w:val="004042AF"/>
    <w:rsid w:val="00441831"/>
    <w:rsid w:val="0046052F"/>
    <w:rsid w:val="004A3217"/>
    <w:rsid w:val="004A5ED8"/>
    <w:rsid w:val="004B7614"/>
    <w:rsid w:val="004F43A5"/>
    <w:rsid w:val="004F7ECF"/>
    <w:rsid w:val="005325FC"/>
    <w:rsid w:val="00551A4D"/>
    <w:rsid w:val="005E111E"/>
    <w:rsid w:val="006B6692"/>
    <w:rsid w:val="00711C0E"/>
    <w:rsid w:val="00744E97"/>
    <w:rsid w:val="007704BD"/>
    <w:rsid w:val="00781E7E"/>
    <w:rsid w:val="0082218B"/>
    <w:rsid w:val="00851287"/>
    <w:rsid w:val="008A546A"/>
    <w:rsid w:val="008F212D"/>
    <w:rsid w:val="00906504"/>
    <w:rsid w:val="00975E44"/>
    <w:rsid w:val="009C271D"/>
    <w:rsid w:val="00A44E30"/>
    <w:rsid w:val="00A90062"/>
    <w:rsid w:val="00AD4AF3"/>
    <w:rsid w:val="00B06EAE"/>
    <w:rsid w:val="00B90F17"/>
    <w:rsid w:val="00B95AA7"/>
    <w:rsid w:val="00B96995"/>
    <w:rsid w:val="00BC3322"/>
    <w:rsid w:val="00BF1DF6"/>
    <w:rsid w:val="00C71EBE"/>
    <w:rsid w:val="00C74D8C"/>
    <w:rsid w:val="00CB7EE7"/>
    <w:rsid w:val="00CE17F3"/>
    <w:rsid w:val="00CF515B"/>
    <w:rsid w:val="00D05E3D"/>
    <w:rsid w:val="00D30382"/>
    <w:rsid w:val="00D334F1"/>
    <w:rsid w:val="00D376E3"/>
    <w:rsid w:val="00D73DB3"/>
    <w:rsid w:val="00DB306D"/>
    <w:rsid w:val="00E446E5"/>
    <w:rsid w:val="00E57381"/>
    <w:rsid w:val="00F2667B"/>
    <w:rsid w:val="00F740D9"/>
    <w:rsid w:val="00F82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F3C94"/>
  <w15:docId w15:val="{FC40D3BB-00E7-40C5-A29D-E3015E5A5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7E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ECF"/>
  </w:style>
  <w:style w:type="paragraph" w:styleId="Footer">
    <w:name w:val="footer"/>
    <w:basedOn w:val="Normal"/>
    <w:link w:val="FooterChar"/>
    <w:uiPriority w:val="99"/>
    <w:unhideWhenUsed/>
    <w:rsid w:val="004F7E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ECF"/>
  </w:style>
  <w:style w:type="character" w:styleId="Hyperlink">
    <w:name w:val="Hyperlink"/>
    <w:basedOn w:val="DefaultParagraphFont"/>
    <w:uiPriority w:val="99"/>
    <w:unhideWhenUsed/>
    <w:rsid w:val="004F7ECF"/>
    <w:rPr>
      <w:color w:val="7F7F7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2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28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0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V42-BlueGray">
      <a:dk1>
        <a:sysClr val="windowText" lastClr="000000"/>
      </a:dk1>
      <a:lt1>
        <a:sysClr val="window" lastClr="FFFFFF"/>
      </a:lt1>
      <a:dk2>
        <a:srgbClr val="3B4E87"/>
      </a:dk2>
      <a:lt2>
        <a:srgbClr val="EEECE2"/>
      </a:lt2>
      <a:accent1>
        <a:srgbClr val="5E8BCE"/>
      </a:accent1>
      <a:accent2>
        <a:srgbClr val="7F7F7F"/>
      </a:accent2>
      <a:accent3>
        <a:srgbClr val="26AA26"/>
      </a:accent3>
      <a:accent4>
        <a:srgbClr val="7860B4"/>
      </a:accent4>
      <a:accent5>
        <a:srgbClr val="C04E4E"/>
      </a:accent5>
      <a:accent6>
        <a:srgbClr val="846648"/>
      </a:accent6>
      <a:hlink>
        <a:srgbClr val="4C92AE"/>
      </a:hlink>
      <a:folHlink>
        <a:srgbClr val="969696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ing List Template</vt:lpstr>
    </vt:vector>
  </TitlesOfParts>
  <Company>Vertex42 LLC</Company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ing List Template</dc:title>
  <dc:creator>Excel User;Vertex42.com</dc:creator>
  <dc:description>(c) 2014 Vertex42 LLC. All Rights Reserved.</dc:description>
  <cp:lastModifiedBy>ASHLEY GILBERT</cp:lastModifiedBy>
  <cp:revision>7</cp:revision>
  <cp:lastPrinted>2017-10-05T18:44:00Z</cp:lastPrinted>
  <dcterms:created xsi:type="dcterms:W3CDTF">2023-02-12T09:40:00Z</dcterms:created>
  <dcterms:modified xsi:type="dcterms:W3CDTF">2023-03-13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4 Vertex42 LLC</vt:lpwstr>
  </property>
  <property fmtid="{D5CDD505-2E9C-101B-9397-08002B2CF9AE}" pid="3" name="Version">
    <vt:lpwstr>1.0.0</vt:lpwstr>
  </property>
  <property fmtid="{D5CDD505-2E9C-101B-9397-08002B2CF9AE}" pid="4" name="Template">
    <vt:lpwstr>_42314159</vt:lpwstr>
  </property>
</Properties>
</file>